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223FD5" w14:textId="344572C0" w:rsidR="00A2622A" w:rsidRDefault="00A2622A" w:rsidP="0020502B">
      <w:pPr>
        <w:rPr>
          <w:rFonts w:ascii="Calibri" w:hAnsi="Calibri" w:cs="Arial" w:hint="cs"/>
          <w:b/>
          <w:bCs/>
          <w:color w:val="666666"/>
          <w:sz w:val="32"/>
          <w:rtl/>
          <w:lang w:val="en-US" w:bidi="fa-IR"/>
        </w:rPr>
      </w:pPr>
    </w:p>
    <w:p w14:paraId="3C7A545F" w14:textId="77777777" w:rsidR="00A2622A" w:rsidRDefault="00A2622A" w:rsidP="0020502B">
      <w:pPr>
        <w:rPr>
          <w:rFonts w:ascii="Calibri" w:hAnsi="Calibri" w:cs="Arial"/>
          <w:b/>
          <w:bCs/>
          <w:color w:val="666666"/>
          <w:sz w:val="32"/>
          <w:rtl/>
        </w:rPr>
      </w:pPr>
    </w:p>
    <w:p w14:paraId="6DA1EA44" w14:textId="77777777" w:rsidR="00A2622A" w:rsidRDefault="00A2622A" w:rsidP="0020502B">
      <w:pPr>
        <w:rPr>
          <w:rFonts w:ascii="Calibri" w:hAnsi="Calibri" w:cs="Arial"/>
          <w:b/>
          <w:bCs/>
          <w:color w:val="666666"/>
          <w:sz w:val="32"/>
          <w:rtl/>
        </w:rPr>
      </w:pPr>
    </w:p>
    <w:p w14:paraId="22148E67" w14:textId="77777777" w:rsidR="00A2622A" w:rsidRDefault="00A2622A" w:rsidP="0020502B">
      <w:pPr>
        <w:rPr>
          <w:rFonts w:ascii="Calibri" w:hAnsi="Calibri" w:cs="Arial"/>
          <w:b/>
          <w:bCs/>
          <w:color w:val="666666"/>
          <w:sz w:val="32"/>
          <w:rtl/>
        </w:rPr>
      </w:pPr>
    </w:p>
    <w:p w14:paraId="03F3E947" w14:textId="77777777" w:rsidR="00A2622A" w:rsidRDefault="00A2622A" w:rsidP="0020502B">
      <w:pPr>
        <w:rPr>
          <w:rFonts w:ascii="Calibri" w:hAnsi="Calibri" w:cs="Arial"/>
          <w:b/>
          <w:bCs/>
          <w:color w:val="666666"/>
          <w:sz w:val="32"/>
          <w:rtl/>
        </w:rPr>
      </w:pPr>
    </w:p>
    <w:p w14:paraId="10309D9D" w14:textId="341B4815" w:rsidR="00A2622A" w:rsidRDefault="00235691" w:rsidP="00A2622A">
      <w:pPr>
        <w:rPr>
          <w:rFonts w:ascii="Calibri" w:hAnsi="Calibri" w:cs="Arial"/>
          <w:b/>
          <w:bCs/>
          <w:color w:val="666666"/>
          <w:sz w:val="32"/>
        </w:rPr>
      </w:pPr>
      <w:r>
        <w:rPr>
          <w:rFonts w:ascii="Calibri" w:hAnsi="Calibri" w:cs="Arial"/>
          <w:b/>
          <w:bCs/>
          <w:color w:val="666666"/>
          <w:sz w:val="32"/>
        </w:rPr>
        <w:t>Vendor</w:t>
      </w:r>
      <w:r w:rsidR="0020502B" w:rsidRPr="00575118">
        <w:rPr>
          <w:rFonts w:ascii="Calibri" w:hAnsi="Calibri" w:cs="Arial"/>
          <w:b/>
          <w:bCs/>
          <w:color w:val="666666"/>
          <w:sz w:val="32"/>
        </w:rPr>
        <w:t xml:space="preserve"> Registration Form</w:t>
      </w:r>
    </w:p>
    <w:p w14:paraId="64355E69" w14:textId="77777777" w:rsidR="00A2622A" w:rsidRPr="00575118" w:rsidRDefault="00A2622A" w:rsidP="00A2622A">
      <w:pPr>
        <w:jc w:val="center"/>
        <w:rPr>
          <w:rFonts w:ascii="Calibri" w:hAnsi="Calibri" w:cs="Arial"/>
          <w:color w:val="666666"/>
          <w:sz w:val="17"/>
          <w:szCs w:val="17"/>
        </w:rPr>
      </w:pPr>
    </w:p>
    <w:p w14:paraId="02C127CA" w14:textId="7A7A1771" w:rsidR="0020502B" w:rsidRPr="00D8434D" w:rsidRDefault="0020502B" w:rsidP="0020502B">
      <w:pPr>
        <w:pBdr>
          <w:bottom w:val="single" w:sz="6" w:space="1" w:color="auto"/>
        </w:pBdr>
        <w:jc w:val="center"/>
        <w:rPr>
          <w:rFonts w:ascii="Calibri" w:hAnsi="Calibri" w:cs="Arial"/>
          <w:vanish/>
          <w:sz w:val="28"/>
          <w:szCs w:val="28"/>
        </w:rPr>
      </w:pPr>
      <w:r w:rsidRPr="00D8434D">
        <w:rPr>
          <w:rFonts w:ascii="Calibri" w:hAnsi="Calibri" w:cs="Arial"/>
          <w:vanish/>
          <w:sz w:val="28"/>
          <w:szCs w:val="28"/>
        </w:rPr>
        <w:t>Top of Form</w:t>
      </w:r>
    </w:p>
    <w:p w14:paraId="47201EEA" w14:textId="77777777" w:rsidR="0020502B" w:rsidRPr="00D8434D" w:rsidRDefault="0020502B" w:rsidP="0020502B">
      <w:pPr>
        <w:spacing w:before="100" w:beforeAutospacing="1" w:after="100" w:afterAutospacing="1"/>
        <w:rPr>
          <w:rFonts w:ascii="Calibri" w:hAnsi="Calibri" w:cs="Arial"/>
          <w:sz w:val="28"/>
          <w:szCs w:val="28"/>
        </w:rPr>
      </w:pPr>
      <w:bookmarkStart w:id="0" w:name="Sect1"/>
      <w:r w:rsidRPr="00D8434D">
        <w:rPr>
          <w:rFonts w:ascii="Calibri" w:hAnsi="Calibri" w:cs="Arial"/>
          <w:b/>
          <w:bCs/>
          <w:sz w:val="28"/>
          <w:szCs w:val="28"/>
          <w:u w:val="single"/>
        </w:rPr>
        <w:t xml:space="preserve">Section 1: Company </w:t>
      </w:r>
      <w:r w:rsidR="005E1DDD" w:rsidRPr="00D8434D">
        <w:rPr>
          <w:rFonts w:ascii="Calibri" w:hAnsi="Calibri" w:cs="Arial"/>
          <w:b/>
          <w:bCs/>
          <w:sz w:val="28"/>
          <w:szCs w:val="28"/>
          <w:u w:val="single"/>
        </w:rPr>
        <w:t xml:space="preserve">Contact </w:t>
      </w: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>Details and General Information</w:t>
      </w:r>
      <w:bookmarkEnd w:id="0"/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61"/>
        <w:gridCol w:w="219"/>
        <w:gridCol w:w="2010"/>
        <w:gridCol w:w="1710"/>
        <w:gridCol w:w="2156"/>
      </w:tblGrid>
      <w:tr w:rsidR="0020502B" w:rsidRPr="00575118" w14:paraId="5DEB99CF" w14:textId="77777777" w:rsidTr="00D67FD8">
        <w:trPr>
          <w:cantSplit/>
        </w:trPr>
        <w:tc>
          <w:tcPr>
            <w:tcW w:w="3480" w:type="dxa"/>
            <w:gridSpan w:val="2"/>
            <w:tcBorders>
              <w:top w:val="single" w:sz="8" w:space="0" w:color="auto"/>
            </w:tcBorders>
          </w:tcPr>
          <w:p w14:paraId="364EC922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1. Name of Company:</w:t>
            </w:r>
          </w:p>
        </w:tc>
        <w:tc>
          <w:tcPr>
            <w:tcW w:w="5876" w:type="dxa"/>
            <w:gridSpan w:val="3"/>
            <w:tcBorders>
              <w:top w:val="single" w:sz="8" w:space="0" w:color="auto"/>
            </w:tcBorders>
          </w:tcPr>
          <w:p w14:paraId="0786EAD5" w14:textId="1009F9F2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2EB01F1D" w14:textId="77777777" w:rsidTr="00D67FD8">
        <w:tc>
          <w:tcPr>
            <w:tcW w:w="3480" w:type="dxa"/>
            <w:gridSpan w:val="2"/>
          </w:tcPr>
          <w:p w14:paraId="32788F63" w14:textId="77777777" w:rsidR="0020502B" w:rsidRPr="00575118" w:rsidRDefault="0020502B" w:rsidP="0020502B">
            <w:pPr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2. Street Address:</w:t>
            </w:r>
          </w:p>
          <w:p w14:paraId="5621A61A" w14:textId="77777777" w:rsidR="00D67FD8" w:rsidRPr="00575118" w:rsidRDefault="00D67FD8" w:rsidP="0020502B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010" w:type="dxa"/>
          </w:tcPr>
          <w:p w14:paraId="63EE04D1" w14:textId="77777777" w:rsidR="0020502B" w:rsidRPr="00575118" w:rsidRDefault="00D67FD8" w:rsidP="0020502B">
            <w:pPr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ity:</w:t>
            </w:r>
          </w:p>
        </w:tc>
        <w:tc>
          <w:tcPr>
            <w:tcW w:w="1710" w:type="dxa"/>
          </w:tcPr>
          <w:p w14:paraId="3D3BA9CE" w14:textId="6810F590" w:rsidR="0020502B" w:rsidRPr="00575118" w:rsidRDefault="00D67FD8" w:rsidP="0020502B">
            <w:pPr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Postal Code:</w:t>
            </w:r>
          </w:p>
        </w:tc>
        <w:tc>
          <w:tcPr>
            <w:tcW w:w="2156" w:type="dxa"/>
          </w:tcPr>
          <w:p w14:paraId="34EE228C" w14:textId="77777777" w:rsidR="0020502B" w:rsidRPr="00575118" w:rsidRDefault="0020502B" w:rsidP="0020502B">
            <w:pPr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untry:</w:t>
            </w:r>
          </w:p>
        </w:tc>
      </w:tr>
      <w:tr w:rsidR="0020502B" w:rsidRPr="00575118" w14:paraId="17A1D2EC" w14:textId="77777777" w:rsidTr="00D67FD8">
        <w:trPr>
          <w:cantSplit/>
        </w:trPr>
        <w:tc>
          <w:tcPr>
            <w:tcW w:w="3480" w:type="dxa"/>
            <w:gridSpan w:val="2"/>
          </w:tcPr>
          <w:p w14:paraId="35A6759A" w14:textId="77777777" w:rsidR="0020502B" w:rsidRPr="00575118" w:rsidRDefault="0020502B" w:rsidP="00E51314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3. Mailing Address</w:t>
            </w:r>
            <w:r w:rsidR="00E51314">
              <w:rPr>
                <w:rFonts w:ascii="Calibri" w:hAnsi="Calibri"/>
                <w:sz w:val="22"/>
                <w:lang w:val="en-US"/>
              </w:rPr>
              <w:t xml:space="preserve"> and P.O. Box</w:t>
            </w:r>
            <w:r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5876" w:type="dxa"/>
            <w:gridSpan w:val="3"/>
          </w:tcPr>
          <w:p w14:paraId="4DFA5529" w14:textId="77950496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471BE799" w14:textId="77777777" w:rsidTr="00D67FD8">
        <w:trPr>
          <w:cantSplit/>
        </w:trPr>
        <w:tc>
          <w:tcPr>
            <w:tcW w:w="3480" w:type="dxa"/>
            <w:gridSpan w:val="2"/>
          </w:tcPr>
          <w:p w14:paraId="36257716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4. Telephone Number: </w:t>
            </w:r>
          </w:p>
        </w:tc>
        <w:tc>
          <w:tcPr>
            <w:tcW w:w="5876" w:type="dxa"/>
            <w:gridSpan w:val="3"/>
          </w:tcPr>
          <w:p w14:paraId="5656482E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563A4731" w14:textId="77777777" w:rsidTr="00D67FD8">
        <w:trPr>
          <w:cantSplit/>
        </w:trPr>
        <w:tc>
          <w:tcPr>
            <w:tcW w:w="3480" w:type="dxa"/>
            <w:gridSpan w:val="2"/>
          </w:tcPr>
          <w:p w14:paraId="1490BF16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5. Fax Number:</w:t>
            </w:r>
          </w:p>
        </w:tc>
        <w:tc>
          <w:tcPr>
            <w:tcW w:w="5876" w:type="dxa"/>
            <w:gridSpan w:val="3"/>
          </w:tcPr>
          <w:p w14:paraId="0FFF750E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27429E2E" w14:textId="77777777" w:rsidTr="00D67FD8">
        <w:trPr>
          <w:cantSplit/>
        </w:trPr>
        <w:tc>
          <w:tcPr>
            <w:tcW w:w="3480" w:type="dxa"/>
            <w:gridSpan w:val="2"/>
          </w:tcPr>
          <w:p w14:paraId="14CA09FB" w14:textId="77777777" w:rsidR="0020502B" w:rsidRPr="00575118" w:rsidRDefault="005E1DDD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6</w:t>
            </w:r>
            <w:r w:rsidR="0020502B" w:rsidRPr="00575118">
              <w:rPr>
                <w:rFonts w:ascii="Calibri" w:hAnsi="Calibri"/>
                <w:sz w:val="22"/>
                <w:lang w:val="en-US"/>
              </w:rPr>
              <w:t xml:space="preserve">. </w:t>
            </w:r>
            <w:r w:rsidR="00D67FD8" w:rsidRPr="00575118">
              <w:rPr>
                <w:rFonts w:ascii="Calibri" w:hAnsi="Calibri"/>
                <w:sz w:val="22"/>
                <w:lang w:val="en-US"/>
              </w:rPr>
              <w:t>Website</w:t>
            </w:r>
            <w:r w:rsidR="0020502B"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5876" w:type="dxa"/>
            <w:gridSpan w:val="3"/>
          </w:tcPr>
          <w:p w14:paraId="25ED9A3B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2475CE2E" w14:textId="77777777" w:rsidTr="00D67FD8">
        <w:trPr>
          <w:cantSplit/>
        </w:trPr>
        <w:tc>
          <w:tcPr>
            <w:tcW w:w="3480" w:type="dxa"/>
            <w:gridSpan w:val="2"/>
          </w:tcPr>
          <w:p w14:paraId="41BB0EE5" w14:textId="77777777" w:rsidR="0020502B" w:rsidRPr="00575118" w:rsidRDefault="005E1DDD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7</w:t>
            </w:r>
            <w:r w:rsidR="0020502B" w:rsidRPr="00575118">
              <w:rPr>
                <w:rFonts w:ascii="Calibri" w:hAnsi="Calibri"/>
                <w:sz w:val="22"/>
                <w:lang w:val="en-US"/>
              </w:rPr>
              <w:t>a. Contact Name</w:t>
            </w:r>
            <w:r w:rsidR="00D67FD8" w:rsidRPr="00575118">
              <w:rPr>
                <w:rFonts w:ascii="Calibri" w:hAnsi="Calibri"/>
                <w:sz w:val="22"/>
                <w:lang w:val="en-US"/>
              </w:rPr>
              <w:t xml:space="preserve"> (for Bids)</w:t>
            </w:r>
            <w:r w:rsidR="0020502B"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5876" w:type="dxa"/>
            <w:gridSpan w:val="3"/>
          </w:tcPr>
          <w:p w14:paraId="40374C45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0FD8CF95" w14:textId="77777777" w:rsidTr="00D67FD8">
        <w:trPr>
          <w:cantSplit/>
        </w:trPr>
        <w:tc>
          <w:tcPr>
            <w:tcW w:w="3480" w:type="dxa"/>
            <w:gridSpan w:val="2"/>
          </w:tcPr>
          <w:p w14:paraId="56738FC1" w14:textId="77777777" w:rsidR="0020502B" w:rsidRPr="00575118" w:rsidRDefault="005E1DDD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7</w:t>
            </w:r>
            <w:r w:rsidR="0020502B" w:rsidRPr="00575118">
              <w:rPr>
                <w:rFonts w:ascii="Calibri" w:hAnsi="Calibri"/>
                <w:sz w:val="22"/>
                <w:lang w:val="en-US"/>
              </w:rPr>
              <w:t>b. Contact Title:</w:t>
            </w:r>
          </w:p>
        </w:tc>
        <w:tc>
          <w:tcPr>
            <w:tcW w:w="5876" w:type="dxa"/>
            <w:gridSpan w:val="3"/>
          </w:tcPr>
          <w:p w14:paraId="2A5EBF2C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D67FD8" w:rsidRPr="00575118" w14:paraId="72B94D86" w14:textId="77777777" w:rsidTr="00D67FD8">
        <w:trPr>
          <w:cantSplit/>
        </w:trPr>
        <w:tc>
          <w:tcPr>
            <w:tcW w:w="3480" w:type="dxa"/>
            <w:gridSpan w:val="2"/>
          </w:tcPr>
          <w:p w14:paraId="0BA03D61" w14:textId="77777777" w:rsidR="00D67FD8" w:rsidRPr="00575118" w:rsidRDefault="005E1DDD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7</w:t>
            </w:r>
            <w:r w:rsidR="00D67FD8" w:rsidRPr="00575118">
              <w:rPr>
                <w:rFonts w:ascii="Calibri" w:hAnsi="Calibri"/>
                <w:sz w:val="22"/>
                <w:lang w:val="en-US"/>
              </w:rPr>
              <w:t>c. Contact email address:</w:t>
            </w:r>
          </w:p>
        </w:tc>
        <w:tc>
          <w:tcPr>
            <w:tcW w:w="5876" w:type="dxa"/>
            <w:gridSpan w:val="3"/>
          </w:tcPr>
          <w:p w14:paraId="1D5F7933" w14:textId="77777777" w:rsidR="00D67FD8" w:rsidRPr="00575118" w:rsidRDefault="00D67FD8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42AAF25A" w14:textId="77777777" w:rsidTr="00D67FD8">
        <w:trPr>
          <w:cantSplit/>
        </w:trPr>
        <w:tc>
          <w:tcPr>
            <w:tcW w:w="3480" w:type="dxa"/>
            <w:gridSpan w:val="2"/>
          </w:tcPr>
          <w:p w14:paraId="317E6B12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9. Parent Company, if any (full legal name): </w:t>
            </w:r>
          </w:p>
        </w:tc>
        <w:tc>
          <w:tcPr>
            <w:tcW w:w="5876" w:type="dxa"/>
            <w:gridSpan w:val="3"/>
          </w:tcPr>
          <w:p w14:paraId="59DE5D37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4BFEFF26" w14:textId="77777777" w:rsidTr="00D67FD8">
        <w:trPr>
          <w:cantSplit/>
        </w:trPr>
        <w:tc>
          <w:tcPr>
            <w:tcW w:w="9356" w:type="dxa"/>
            <w:gridSpan w:val="5"/>
          </w:tcPr>
          <w:p w14:paraId="33204BB3" w14:textId="089148FA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10. Principal subsidiaries, associates, an</w:t>
            </w:r>
            <w:r w:rsidR="005E1DDD" w:rsidRPr="00575118">
              <w:rPr>
                <w:rFonts w:ascii="Calibri" w:hAnsi="Calibri"/>
                <w:sz w:val="22"/>
                <w:lang w:val="en-US"/>
              </w:rPr>
              <w:t>d/or representative(s), if any</w:t>
            </w:r>
            <w:r w:rsidRPr="00575118">
              <w:rPr>
                <w:rFonts w:ascii="Calibri" w:hAnsi="Calibri"/>
                <w:sz w:val="22"/>
                <w:lang w:val="en-US"/>
              </w:rPr>
              <w:t>:</w:t>
            </w:r>
          </w:p>
          <w:p w14:paraId="7904E62B" w14:textId="77777777" w:rsidR="005E1DDD" w:rsidRPr="00575118" w:rsidRDefault="005E1DDD" w:rsidP="0020502B">
            <w:pPr>
              <w:spacing w:before="60" w:after="60"/>
              <w:rPr>
                <w:rFonts w:ascii="Calibri" w:hAnsi="Calibri"/>
                <w:sz w:val="22"/>
                <w:u w:val="single"/>
                <w:lang w:val="en-US"/>
              </w:rPr>
            </w:pPr>
          </w:p>
        </w:tc>
      </w:tr>
      <w:tr w:rsidR="0020502B" w:rsidRPr="00575118" w14:paraId="07CC14AE" w14:textId="77777777" w:rsidTr="00D67FD8">
        <w:trPr>
          <w:cantSplit/>
        </w:trPr>
        <w:tc>
          <w:tcPr>
            <w:tcW w:w="3261" w:type="dxa"/>
            <w:tcBorders>
              <w:bottom w:val="single" w:sz="8" w:space="0" w:color="auto"/>
            </w:tcBorders>
          </w:tcPr>
          <w:p w14:paraId="108F34A4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11. Corporate Seat:</w:t>
            </w:r>
          </w:p>
        </w:tc>
        <w:tc>
          <w:tcPr>
            <w:tcW w:w="6095" w:type="dxa"/>
            <w:gridSpan w:val="4"/>
            <w:tcBorders>
              <w:bottom w:val="single" w:sz="8" w:space="0" w:color="auto"/>
            </w:tcBorders>
          </w:tcPr>
          <w:p w14:paraId="60E33744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</w:tbl>
    <w:p w14:paraId="3B421D0B" w14:textId="426FF96D" w:rsidR="005E1DDD" w:rsidRPr="00D8434D" w:rsidRDefault="005E1DDD" w:rsidP="005E1DDD">
      <w:pPr>
        <w:spacing w:before="100" w:beforeAutospacing="1" w:after="100" w:afterAutospacing="1"/>
        <w:rPr>
          <w:rFonts w:ascii="Calibri" w:hAnsi="Calibri" w:cs="Arial"/>
          <w:sz w:val="28"/>
          <w:szCs w:val="28"/>
        </w:rPr>
      </w:pP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>Section 2: Company Profile</w:t>
      </w: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714"/>
        <w:gridCol w:w="3402"/>
      </w:tblGrid>
      <w:tr w:rsidR="0020502B" w:rsidRPr="00575118" w14:paraId="197FB589" w14:textId="77777777" w:rsidTr="005E1DDD">
        <w:trPr>
          <w:cantSplit/>
        </w:trPr>
        <w:tc>
          <w:tcPr>
            <w:tcW w:w="3240" w:type="dxa"/>
            <w:tcBorders>
              <w:top w:val="single" w:sz="8" w:space="0" w:color="auto"/>
            </w:tcBorders>
          </w:tcPr>
          <w:p w14:paraId="726113EC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1. </w:t>
            </w:r>
            <w:r w:rsidR="008F0F6B" w:rsidRPr="00575118">
              <w:rPr>
                <w:rFonts w:ascii="Calibri" w:hAnsi="Calibri"/>
                <w:sz w:val="22"/>
                <w:lang w:val="en-US"/>
              </w:rPr>
              <w:t>Type of business</w:t>
            </w:r>
          </w:p>
        </w:tc>
        <w:tc>
          <w:tcPr>
            <w:tcW w:w="6116" w:type="dxa"/>
            <w:gridSpan w:val="2"/>
            <w:tcBorders>
              <w:top w:val="single" w:sz="8" w:space="0" w:color="auto"/>
            </w:tcBorders>
          </w:tcPr>
          <w:p w14:paraId="11463847" w14:textId="77777777" w:rsidR="0020502B" w:rsidRPr="00AC5A48" w:rsidRDefault="008F0F6B" w:rsidP="0020502B">
            <w:pPr>
              <w:spacing w:before="60" w:after="60"/>
              <w:rPr>
                <w:rFonts w:ascii="Calibri" w:hAnsi="Calibri"/>
                <w:sz w:val="20"/>
                <w:lang w:val="en-US"/>
              </w:rPr>
            </w:pPr>
            <w:r w:rsidRPr="00AC5A48">
              <w:rPr>
                <w:rFonts w:ascii="Calibri" w:hAnsi="Calibri"/>
                <w:sz w:val="20"/>
                <w:lang w:val="en-US"/>
              </w:rPr>
              <w:t>(Corporate/Limited, Partnership, Private Firm, Family Business)</w:t>
            </w:r>
          </w:p>
          <w:p w14:paraId="4DE9B2DD" w14:textId="5EDA98AE" w:rsidR="00AC5A48" w:rsidRPr="00575118" w:rsidRDefault="00AC5A48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547C6F64" w14:textId="77777777" w:rsidTr="005E1DDD">
        <w:trPr>
          <w:cantSplit/>
        </w:trPr>
        <w:tc>
          <w:tcPr>
            <w:tcW w:w="3240" w:type="dxa"/>
          </w:tcPr>
          <w:p w14:paraId="5363F5CD" w14:textId="77777777" w:rsidR="0020502B" w:rsidRPr="00575118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2. Nature of business</w:t>
            </w:r>
            <w:r w:rsidR="008F0F6B"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6116" w:type="dxa"/>
            <w:gridSpan w:val="2"/>
          </w:tcPr>
          <w:p w14:paraId="3CD999AE" w14:textId="327751F4" w:rsidR="0020502B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AC5A48">
              <w:rPr>
                <w:rFonts w:ascii="Calibri" w:hAnsi="Calibri"/>
                <w:sz w:val="20"/>
                <w:lang w:val="en-US"/>
              </w:rPr>
              <w:t xml:space="preserve">(Manufacturer, </w:t>
            </w:r>
            <w:r w:rsidR="00A2622A" w:rsidRPr="00AC5A48">
              <w:rPr>
                <w:rFonts w:ascii="Calibri" w:hAnsi="Calibri"/>
                <w:sz w:val="20"/>
                <w:lang w:val="en-US"/>
              </w:rPr>
              <w:t>Authorized</w:t>
            </w:r>
            <w:r w:rsidRPr="00AC5A48">
              <w:rPr>
                <w:rFonts w:ascii="Calibri" w:hAnsi="Calibri"/>
                <w:sz w:val="20"/>
                <w:lang w:val="en-US"/>
              </w:rPr>
              <w:t xml:space="preserve"> Agent, General Trader, Consulting Firm</w:t>
            </w:r>
            <w:r w:rsidRPr="00575118">
              <w:rPr>
                <w:rFonts w:ascii="Calibri" w:hAnsi="Calibri"/>
                <w:sz w:val="22"/>
                <w:lang w:val="en-US"/>
              </w:rPr>
              <w:t>)</w:t>
            </w:r>
          </w:p>
          <w:p w14:paraId="02E98ABF" w14:textId="77777777" w:rsidR="00AC5A48" w:rsidRPr="00575118" w:rsidRDefault="00AC5A48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78BEC569" w14:textId="77777777" w:rsidTr="005E1DDD">
        <w:trPr>
          <w:cantSplit/>
        </w:trPr>
        <w:tc>
          <w:tcPr>
            <w:tcW w:w="3240" w:type="dxa"/>
          </w:tcPr>
          <w:p w14:paraId="44CA3D66" w14:textId="77777777" w:rsidR="0020502B" w:rsidRPr="00575118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3. List of authorized products</w:t>
            </w:r>
          </w:p>
        </w:tc>
        <w:tc>
          <w:tcPr>
            <w:tcW w:w="6116" w:type="dxa"/>
            <w:gridSpan w:val="2"/>
          </w:tcPr>
          <w:p w14:paraId="1DA25C61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37B95CB5" w14:textId="77777777" w:rsidTr="005E1DDD">
        <w:trPr>
          <w:cantSplit/>
        </w:trPr>
        <w:tc>
          <w:tcPr>
            <w:tcW w:w="3240" w:type="dxa"/>
          </w:tcPr>
          <w:p w14:paraId="49A8349F" w14:textId="77777777" w:rsidR="0020502B" w:rsidRPr="00575118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4. Year established</w:t>
            </w:r>
          </w:p>
        </w:tc>
        <w:tc>
          <w:tcPr>
            <w:tcW w:w="6116" w:type="dxa"/>
            <w:gridSpan w:val="2"/>
          </w:tcPr>
          <w:p w14:paraId="54F78BC1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054584A6" w14:textId="77777777" w:rsidTr="005E1DDD">
        <w:trPr>
          <w:cantSplit/>
        </w:trPr>
        <w:tc>
          <w:tcPr>
            <w:tcW w:w="3240" w:type="dxa"/>
          </w:tcPr>
          <w:p w14:paraId="5D264D51" w14:textId="77777777" w:rsidR="0020502B" w:rsidRPr="00575118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5. Number of full time employees</w:t>
            </w:r>
          </w:p>
        </w:tc>
        <w:tc>
          <w:tcPr>
            <w:tcW w:w="6116" w:type="dxa"/>
            <w:gridSpan w:val="2"/>
          </w:tcPr>
          <w:p w14:paraId="2170F3CB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5066F509" w14:textId="77777777" w:rsidTr="005E1DDD">
        <w:trPr>
          <w:cantSplit/>
        </w:trPr>
        <w:tc>
          <w:tcPr>
            <w:tcW w:w="3240" w:type="dxa"/>
          </w:tcPr>
          <w:p w14:paraId="56FE75DF" w14:textId="77777777" w:rsidR="0020502B" w:rsidRPr="00575118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6. License number and Country where registered:</w:t>
            </w:r>
          </w:p>
        </w:tc>
        <w:tc>
          <w:tcPr>
            <w:tcW w:w="6116" w:type="dxa"/>
            <w:gridSpan w:val="2"/>
          </w:tcPr>
          <w:p w14:paraId="7AFCD43C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29BAE64E" w14:textId="77777777" w:rsidTr="00A2622A">
        <w:trPr>
          <w:cantSplit/>
        </w:trPr>
        <w:tc>
          <w:tcPr>
            <w:tcW w:w="3240" w:type="dxa"/>
          </w:tcPr>
          <w:p w14:paraId="18D34233" w14:textId="77777777" w:rsidR="0020502B" w:rsidRPr="00575118" w:rsidRDefault="00A429DA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7. Tax / VAT ID Number</w:t>
            </w:r>
            <w:r w:rsidR="00AC5A4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6116" w:type="dxa"/>
            <w:gridSpan w:val="2"/>
          </w:tcPr>
          <w:p w14:paraId="7B9F4F87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972585" w:rsidRPr="00575118" w14:paraId="3681A447" w14:textId="6051935C" w:rsidTr="00972585">
        <w:trPr>
          <w:cantSplit/>
          <w:trHeight w:val="300"/>
        </w:trPr>
        <w:tc>
          <w:tcPr>
            <w:tcW w:w="3240" w:type="dxa"/>
            <w:vMerge w:val="restart"/>
          </w:tcPr>
          <w:p w14:paraId="712B8A28" w14:textId="43808C9F" w:rsidR="00972585" w:rsidRPr="00575118" w:rsidRDefault="00972585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8. Iran Office / Agent / Distributor Contact information:</w:t>
            </w:r>
          </w:p>
        </w:tc>
        <w:tc>
          <w:tcPr>
            <w:tcW w:w="2714" w:type="dxa"/>
            <w:tcBorders>
              <w:bottom w:val="dotted" w:sz="4" w:space="0" w:color="auto"/>
              <w:right w:val="dotted" w:sz="4" w:space="0" w:color="auto"/>
            </w:tcBorders>
          </w:tcPr>
          <w:p w14:paraId="3F1B6AA3" w14:textId="77777777" w:rsidR="00972585" w:rsidRDefault="00972585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Email:</w:t>
            </w:r>
          </w:p>
          <w:p w14:paraId="2E60113A" w14:textId="301F62BB" w:rsidR="00972585" w:rsidRPr="00972585" w:rsidRDefault="00972585" w:rsidP="0020502B">
            <w:pPr>
              <w:spacing w:before="60" w:after="60"/>
              <w:rPr>
                <w:rFonts w:ascii="Calibri" w:hAnsi="Calibri"/>
                <w:sz w:val="8"/>
                <w:szCs w:val="6"/>
                <w:lang w:val="en-US"/>
              </w:rPr>
            </w:pPr>
          </w:p>
        </w:tc>
        <w:tc>
          <w:tcPr>
            <w:tcW w:w="3402" w:type="dxa"/>
            <w:tcBorders>
              <w:left w:val="dotted" w:sz="4" w:space="0" w:color="auto"/>
              <w:bottom w:val="dotted" w:sz="4" w:space="0" w:color="auto"/>
            </w:tcBorders>
          </w:tcPr>
          <w:p w14:paraId="348F18DF" w14:textId="70D43389" w:rsidR="00972585" w:rsidRPr="00575118" w:rsidRDefault="00972585" w:rsidP="00972585">
            <w:pPr>
              <w:spacing w:before="60" w:after="60"/>
              <w:ind w:left="12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Contact Name: </w:t>
            </w:r>
          </w:p>
        </w:tc>
      </w:tr>
      <w:tr w:rsidR="00972585" w:rsidRPr="00575118" w14:paraId="7C0F9699" w14:textId="77777777" w:rsidTr="00972585">
        <w:trPr>
          <w:cantSplit/>
          <w:trHeight w:val="546"/>
        </w:trPr>
        <w:tc>
          <w:tcPr>
            <w:tcW w:w="3240" w:type="dxa"/>
            <w:vMerge/>
            <w:tcBorders>
              <w:bottom w:val="single" w:sz="8" w:space="0" w:color="auto"/>
            </w:tcBorders>
          </w:tcPr>
          <w:p w14:paraId="79374F67" w14:textId="77777777" w:rsidR="00972585" w:rsidRDefault="00972585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14" w:type="dxa"/>
            <w:tcBorders>
              <w:top w:val="dotted" w:sz="4" w:space="0" w:color="auto"/>
              <w:bottom w:val="single" w:sz="8" w:space="0" w:color="auto"/>
              <w:right w:val="dotted" w:sz="4" w:space="0" w:color="auto"/>
            </w:tcBorders>
          </w:tcPr>
          <w:p w14:paraId="59EE191A" w14:textId="30C50726" w:rsidR="00972585" w:rsidRDefault="00972585" w:rsidP="00972585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Web:                                     </w:t>
            </w: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single" w:sz="8" w:space="0" w:color="auto"/>
            </w:tcBorders>
          </w:tcPr>
          <w:p w14:paraId="1E45EFDC" w14:textId="11AFF78D" w:rsidR="00972585" w:rsidRDefault="00972585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Phone / Cell Number:</w:t>
            </w:r>
          </w:p>
        </w:tc>
      </w:tr>
    </w:tbl>
    <w:p w14:paraId="368DCC98" w14:textId="1FB77B07" w:rsidR="00D26B73" w:rsidRDefault="00D26B73" w:rsidP="00A429DA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</w:p>
    <w:p w14:paraId="5CF78B57" w14:textId="77777777" w:rsidR="00E109F7" w:rsidRDefault="00E109F7" w:rsidP="00A429DA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</w:p>
    <w:p w14:paraId="6E5A26CC" w14:textId="7BCAA926" w:rsidR="00A429DA" w:rsidRPr="00D8434D" w:rsidRDefault="00A429DA" w:rsidP="00A429DA">
      <w:pPr>
        <w:spacing w:before="100" w:beforeAutospacing="1" w:after="100" w:afterAutospacing="1"/>
        <w:rPr>
          <w:rFonts w:ascii="Calibri" w:hAnsi="Calibri" w:cs="Arial"/>
          <w:sz w:val="28"/>
          <w:szCs w:val="28"/>
        </w:rPr>
      </w:pP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>Section 3: Financial Information</w:t>
      </w:r>
      <w:r w:rsidR="00040B80" w:rsidRPr="00D8434D">
        <w:rPr>
          <w:rFonts w:ascii="Calibri" w:hAnsi="Calibri" w:cs="Arial"/>
          <w:b/>
          <w:bCs/>
          <w:sz w:val="28"/>
          <w:szCs w:val="28"/>
          <w:u w:val="single"/>
        </w:rPr>
        <w:t xml:space="preserve"> and Experience</w:t>
      </w: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2040"/>
        <w:gridCol w:w="1080"/>
        <w:gridCol w:w="2400"/>
        <w:gridCol w:w="840"/>
        <w:gridCol w:w="1796"/>
      </w:tblGrid>
      <w:tr w:rsidR="00A429DA" w:rsidRPr="00575118" w14:paraId="7BDF6338" w14:textId="77777777" w:rsidTr="00A429DA">
        <w:trPr>
          <w:cantSplit/>
        </w:trPr>
        <w:tc>
          <w:tcPr>
            <w:tcW w:w="9356" w:type="dxa"/>
            <w:gridSpan w:val="6"/>
            <w:tcBorders>
              <w:top w:val="single" w:sz="8" w:space="0" w:color="auto"/>
            </w:tcBorders>
          </w:tcPr>
          <w:p w14:paraId="138F4F3C" w14:textId="77777777" w:rsidR="00A429DA" w:rsidRPr="00575118" w:rsidRDefault="00A429DA" w:rsidP="00A429DA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1. Annual value of total </w:t>
            </w:r>
            <w:r w:rsidR="00040B80" w:rsidRPr="00575118">
              <w:rPr>
                <w:rFonts w:ascii="Calibri" w:hAnsi="Calibri"/>
                <w:sz w:val="22"/>
                <w:lang w:val="en-US"/>
              </w:rPr>
              <w:t>turnover</w:t>
            </w:r>
            <w:r w:rsidRPr="00575118">
              <w:rPr>
                <w:rFonts w:ascii="Calibri" w:hAnsi="Calibri"/>
                <w:sz w:val="22"/>
                <w:lang w:val="en-US"/>
              </w:rPr>
              <w:t xml:space="preserve"> for the last three years: </w:t>
            </w:r>
          </w:p>
        </w:tc>
      </w:tr>
      <w:tr w:rsidR="00040B80" w:rsidRPr="00575118" w14:paraId="3159A33B" w14:textId="77777777" w:rsidTr="00040B80">
        <w:trPr>
          <w:cantSplit/>
        </w:trPr>
        <w:tc>
          <w:tcPr>
            <w:tcW w:w="1200" w:type="dxa"/>
          </w:tcPr>
          <w:p w14:paraId="43EE64EA" w14:textId="79EA0E9E" w:rsidR="00040B80" w:rsidRPr="00575118" w:rsidRDefault="00040B80" w:rsidP="00075B23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20</w:t>
            </w:r>
            <w:r w:rsidR="00E51314">
              <w:rPr>
                <w:rFonts w:ascii="Calibri" w:hAnsi="Calibri"/>
                <w:sz w:val="22"/>
                <w:lang w:val="en-US"/>
              </w:rPr>
              <w:t>1</w:t>
            </w:r>
            <w:r w:rsidR="00A2622A">
              <w:rPr>
                <w:rFonts w:ascii="Calibri" w:hAnsi="Calibri"/>
                <w:sz w:val="22"/>
                <w:lang w:val="en-US"/>
              </w:rPr>
              <w:t>7</w:t>
            </w:r>
          </w:p>
        </w:tc>
        <w:tc>
          <w:tcPr>
            <w:tcW w:w="2040" w:type="dxa"/>
          </w:tcPr>
          <w:p w14:paraId="2BA22B5E" w14:textId="77777777" w:rsidR="00040B80" w:rsidRPr="00575118" w:rsidRDefault="00040B80" w:rsidP="00A429DA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080" w:type="dxa"/>
          </w:tcPr>
          <w:p w14:paraId="07667E22" w14:textId="61876DF2" w:rsidR="00040B80" w:rsidRPr="00575118" w:rsidRDefault="00040B80" w:rsidP="00075B23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20</w:t>
            </w:r>
            <w:r w:rsidR="00AA1508">
              <w:rPr>
                <w:rFonts w:ascii="Calibri" w:hAnsi="Calibri"/>
                <w:sz w:val="22"/>
                <w:lang w:val="en-US"/>
              </w:rPr>
              <w:t>1</w:t>
            </w:r>
            <w:r w:rsidR="00A2622A">
              <w:rPr>
                <w:rFonts w:ascii="Calibri" w:hAnsi="Calibri"/>
                <w:sz w:val="22"/>
                <w:lang w:val="en-US"/>
              </w:rPr>
              <w:t>8</w:t>
            </w:r>
          </w:p>
        </w:tc>
        <w:tc>
          <w:tcPr>
            <w:tcW w:w="2400" w:type="dxa"/>
          </w:tcPr>
          <w:p w14:paraId="02018EAF" w14:textId="77777777" w:rsidR="00040B80" w:rsidRPr="00575118" w:rsidRDefault="00040B80" w:rsidP="00A429DA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40" w:type="dxa"/>
          </w:tcPr>
          <w:p w14:paraId="10CB891F" w14:textId="2D6C7E9E" w:rsidR="00040B80" w:rsidRPr="00575118" w:rsidRDefault="00040B80" w:rsidP="00075B23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201</w:t>
            </w:r>
            <w:r w:rsidR="00A2622A">
              <w:rPr>
                <w:rFonts w:ascii="Calibri" w:hAnsi="Calibri"/>
                <w:sz w:val="22"/>
                <w:lang w:val="en-US"/>
              </w:rPr>
              <w:t>9</w:t>
            </w:r>
          </w:p>
        </w:tc>
        <w:tc>
          <w:tcPr>
            <w:tcW w:w="1796" w:type="dxa"/>
          </w:tcPr>
          <w:p w14:paraId="6B5830EB" w14:textId="77777777" w:rsidR="00040B80" w:rsidRPr="00575118" w:rsidRDefault="00040B80" w:rsidP="00A429DA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</w:tbl>
    <w:p w14:paraId="79419B49" w14:textId="77777777" w:rsidR="00A429DA" w:rsidRPr="00A2622A" w:rsidRDefault="00A429DA" w:rsidP="0020502B">
      <w:pPr>
        <w:rPr>
          <w:rFonts w:ascii="Calibri" w:hAnsi="Calibri" w:hint="cs"/>
          <w:rtl/>
          <w:lang w:val="en-US" w:bidi="fa-IR"/>
        </w:rPr>
      </w:pP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562"/>
        <w:gridCol w:w="868"/>
        <w:gridCol w:w="2790"/>
        <w:gridCol w:w="1976"/>
      </w:tblGrid>
      <w:tr w:rsidR="00CD75FB" w:rsidRPr="00575118" w14:paraId="49A30B92" w14:textId="77777777" w:rsidTr="00CD75FB">
        <w:trPr>
          <w:cantSplit/>
        </w:trPr>
        <w:tc>
          <w:tcPr>
            <w:tcW w:w="9356" w:type="dxa"/>
            <w:gridSpan w:val="5"/>
            <w:tcBorders>
              <w:top w:val="single" w:sz="8" w:space="0" w:color="auto"/>
            </w:tcBorders>
          </w:tcPr>
          <w:p w14:paraId="64EF4125" w14:textId="5A796824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3. </w:t>
            </w:r>
            <w:r w:rsidR="00D26B73">
              <w:rPr>
                <w:rFonts w:ascii="Calibri" w:hAnsi="Calibri"/>
                <w:sz w:val="22"/>
                <w:lang w:val="en-US"/>
              </w:rPr>
              <w:t>Most important international reference</w:t>
            </w:r>
            <w:r w:rsidRPr="00575118">
              <w:rPr>
                <w:rFonts w:ascii="Calibri" w:hAnsi="Calibri"/>
                <w:sz w:val="22"/>
                <w:lang w:val="en-US"/>
              </w:rPr>
              <w:t xml:space="preserve"> during the last three years:</w:t>
            </w:r>
          </w:p>
        </w:tc>
      </w:tr>
      <w:tr w:rsidR="00CD75FB" w:rsidRPr="00575118" w14:paraId="7C10B44C" w14:textId="77777777" w:rsidTr="00CD75FB">
        <w:tc>
          <w:tcPr>
            <w:tcW w:w="2160" w:type="dxa"/>
          </w:tcPr>
          <w:p w14:paraId="0EFFC5CC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ustomer Name</w:t>
            </w:r>
          </w:p>
        </w:tc>
        <w:tc>
          <w:tcPr>
            <w:tcW w:w="1562" w:type="dxa"/>
          </w:tcPr>
          <w:p w14:paraId="0553C9DA" w14:textId="4A97806D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Value (</w:t>
            </w:r>
            <w:r w:rsidR="00A2622A">
              <w:rPr>
                <w:rFonts w:ascii="Calibri" w:hAnsi="Calibri"/>
                <w:sz w:val="22"/>
                <w:lang w:val="en-US"/>
              </w:rPr>
              <w:t>USD</w:t>
            </w:r>
            <w:r w:rsidRPr="00575118">
              <w:rPr>
                <w:rFonts w:ascii="Calibri" w:hAnsi="Calibri"/>
                <w:sz w:val="22"/>
                <w:lang w:val="en-US"/>
              </w:rPr>
              <w:t>)</w:t>
            </w:r>
          </w:p>
        </w:tc>
        <w:tc>
          <w:tcPr>
            <w:tcW w:w="868" w:type="dxa"/>
          </w:tcPr>
          <w:p w14:paraId="7A736025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Year</w:t>
            </w:r>
          </w:p>
        </w:tc>
        <w:tc>
          <w:tcPr>
            <w:tcW w:w="2790" w:type="dxa"/>
          </w:tcPr>
          <w:p w14:paraId="373C753C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Goods and Associated Services Provided</w:t>
            </w:r>
          </w:p>
        </w:tc>
        <w:tc>
          <w:tcPr>
            <w:tcW w:w="1976" w:type="dxa"/>
          </w:tcPr>
          <w:p w14:paraId="256A5A23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untry</w:t>
            </w:r>
          </w:p>
        </w:tc>
      </w:tr>
      <w:tr w:rsidR="00CD75FB" w:rsidRPr="00575118" w14:paraId="0D5E199D" w14:textId="77777777" w:rsidTr="00CD75FB">
        <w:tc>
          <w:tcPr>
            <w:tcW w:w="2160" w:type="dxa"/>
          </w:tcPr>
          <w:p w14:paraId="27E1C1AB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1ACF92EB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68" w:type="dxa"/>
          </w:tcPr>
          <w:p w14:paraId="2843F406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90" w:type="dxa"/>
          </w:tcPr>
          <w:p w14:paraId="51F55BED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4CD47374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10E1AB80" w14:textId="77777777" w:rsidTr="00CD75FB">
        <w:tc>
          <w:tcPr>
            <w:tcW w:w="2160" w:type="dxa"/>
          </w:tcPr>
          <w:p w14:paraId="6E0941CC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742E1DED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68" w:type="dxa"/>
          </w:tcPr>
          <w:p w14:paraId="283EFFD1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90" w:type="dxa"/>
          </w:tcPr>
          <w:p w14:paraId="13E8AC00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601B42E1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57ADAB7F" w14:textId="77777777" w:rsidTr="00CD75FB">
        <w:tc>
          <w:tcPr>
            <w:tcW w:w="2160" w:type="dxa"/>
          </w:tcPr>
          <w:p w14:paraId="3C7D075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238F9D80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68" w:type="dxa"/>
          </w:tcPr>
          <w:p w14:paraId="579A0BDE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90" w:type="dxa"/>
          </w:tcPr>
          <w:p w14:paraId="4BC631B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0D6E332B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53F42573" w14:textId="77777777" w:rsidTr="00CD75FB">
        <w:tc>
          <w:tcPr>
            <w:tcW w:w="2160" w:type="dxa"/>
          </w:tcPr>
          <w:p w14:paraId="3C990DCA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56B2D260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68" w:type="dxa"/>
          </w:tcPr>
          <w:p w14:paraId="253D9E7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90" w:type="dxa"/>
          </w:tcPr>
          <w:p w14:paraId="47F5232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22528CE6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5E6EF6BC" w14:textId="77777777" w:rsidTr="00CD75FB">
        <w:tc>
          <w:tcPr>
            <w:tcW w:w="2160" w:type="dxa"/>
            <w:tcBorders>
              <w:bottom w:val="single" w:sz="8" w:space="0" w:color="auto"/>
            </w:tcBorders>
          </w:tcPr>
          <w:p w14:paraId="584D9B12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  <w:tcBorders>
              <w:bottom w:val="single" w:sz="8" w:space="0" w:color="auto"/>
            </w:tcBorders>
          </w:tcPr>
          <w:p w14:paraId="3442E9C4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68" w:type="dxa"/>
            <w:tcBorders>
              <w:bottom w:val="single" w:sz="8" w:space="0" w:color="auto"/>
            </w:tcBorders>
          </w:tcPr>
          <w:p w14:paraId="060ED115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90" w:type="dxa"/>
            <w:tcBorders>
              <w:bottom w:val="single" w:sz="8" w:space="0" w:color="auto"/>
            </w:tcBorders>
          </w:tcPr>
          <w:p w14:paraId="0177D40C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  <w:tcBorders>
              <w:bottom w:val="single" w:sz="8" w:space="0" w:color="auto"/>
            </w:tcBorders>
          </w:tcPr>
          <w:p w14:paraId="6D0E736C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</w:tbl>
    <w:p w14:paraId="61FC8374" w14:textId="77777777" w:rsidR="00A429DA" w:rsidRPr="00575118" w:rsidRDefault="00A429DA" w:rsidP="0020502B">
      <w:pPr>
        <w:rPr>
          <w:rFonts w:ascii="Calibri" w:hAnsi="Calibri"/>
        </w:rPr>
      </w:pP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562"/>
        <w:gridCol w:w="1438"/>
        <w:gridCol w:w="2220"/>
        <w:gridCol w:w="1976"/>
      </w:tblGrid>
      <w:tr w:rsidR="00CD75FB" w:rsidRPr="00575118" w14:paraId="0F02E9A8" w14:textId="77777777" w:rsidTr="00CD75FB">
        <w:trPr>
          <w:cantSplit/>
        </w:trPr>
        <w:tc>
          <w:tcPr>
            <w:tcW w:w="9356" w:type="dxa"/>
            <w:gridSpan w:val="5"/>
            <w:tcBorders>
              <w:top w:val="single" w:sz="8" w:space="0" w:color="auto"/>
            </w:tcBorders>
          </w:tcPr>
          <w:p w14:paraId="2F4BEE54" w14:textId="73850B9E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4. Three (3) </w:t>
            </w:r>
            <w:r w:rsidR="00D26B73" w:rsidRPr="00D26B73">
              <w:rPr>
                <w:rFonts w:ascii="Calibri" w:hAnsi="Calibri"/>
                <w:b/>
                <w:bCs/>
                <w:sz w:val="22"/>
                <w:u w:val="single"/>
                <w:lang w:val="en-US"/>
              </w:rPr>
              <w:t>IRANIAN</w:t>
            </w:r>
            <w:r w:rsidR="00D26B73">
              <w:rPr>
                <w:rFonts w:ascii="Calibri" w:hAnsi="Calibri"/>
                <w:sz w:val="22"/>
                <w:lang w:val="en-US"/>
              </w:rPr>
              <w:t xml:space="preserve"> </w:t>
            </w:r>
            <w:r w:rsidRPr="00575118">
              <w:rPr>
                <w:rFonts w:ascii="Calibri" w:hAnsi="Calibri"/>
                <w:sz w:val="22"/>
                <w:lang w:val="en-US"/>
              </w:rPr>
              <w:t>customer references</w:t>
            </w:r>
            <w:r w:rsidR="00D26B73">
              <w:rPr>
                <w:rFonts w:ascii="Calibri" w:hAnsi="Calibri"/>
                <w:sz w:val="22"/>
                <w:lang w:val="en-US"/>
              </w:rPr>
              <w:t xml:space="preserve"> during last three years</w:t>
            </w:r>
            <w:r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</w:tr>
      <w:tr w:rsidR="00CD75FB" w:rsidRPr="00575118" w14:paraId="5A69CE21" w14:textId="77777777" w:rsidTr="00CD75FB">
        <w:tc>
          <w:tcPr>
            <w:tcW w:w="2160" w:type="dxa"/>
          </w:tcPr>
          <w:p w14:paraId="7DCA7D09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mpany Name</w:t>
            </w:r>
          </w:p>
        </w:tc>
        <w:tc>
          <w:tcPr>
            <w:tcW w:w="1562" w:type="dxa"/>
          </w:tcPr>
          <w:p w14:paraId="5C2BCC83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ntact Name</w:t>
            </w:r>
          </w:p>
        </w:tc>
        <w:tc>
          <w:tcPr>
            <w:tcW w:w="1438" w:type="dxa"/>
          </w:tcPr>
          <w:p w14:paraId="17519C60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Position</w:t>
            </w:r>
          </w:p>
        </w:tc>
        <w:tc>
          <w:tcPr>
            <w:tcW w:w="2220" w:type="dxa"/>
          </w:tcPr>
          <w:p w14:paraId="30E8E019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ntact email</w:t>
            </w:r>
          </w:p>
        </w:tc>
        <w:tc>
          <w:tcPr>
            <w:tcW w:w="1976" w:type="dxa"/>
          </w:tcPr>
          <w:p w14:paraId="70E9F506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ntact telephone</w:t>
            </w:r>
          </w:p>
        </w:tc>
      </w:tr>
      <w:tr w:rsidR="00CD75FB" w:rsidRPr="00575118" w14:paraId="648FD293" w14:textId="77777777" w:rsidTr="00CD75FB">
        <w:tc>
          <w:tcPr>
            <w:tcW w:w="2160" w:type="dxa"/>
          </w:tcPr>
          <w:p w14:paraId="2815B802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6440ED6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438" w:type="dxa"/>
          </w:tcPr>
          <w:p w14:paraId="29E08FF7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220" w:type="dxa"/>
          </w:tcPr>
          <w:p w14:paraId="26FFC0C3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3C92BE00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576202AA" w14:textId="77777777" w:rsidTr="00CD75FB">
        <w:tc>
          <w:tcPr>
            <w:tcW w:w="2160" w:type="dxa"/>
          </w:tcPr>
          <w:p w14:paraId="7C8E43AA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78C6D10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438" w:type="dxa"/>
          </w:tcPr>
          <w:p w14:paraId="7E4E1EE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220" w:type="dxa"/>
          </w:tcPr>
          <w:p w14:paraId="1604A5FE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4B60B08E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15386D8A" w14:textId="77777777" w:rsidTr="00CD75FB">
        <w:tc>
          <w:tcPr>
            <w:tcW w:w="2160" w:type="dxa"/>
            <w:tcBorders>
              <w:bottom w:val="single" w:sz="8" w:space="0" w:color="auto"/>
            </w:tcBorders>
          </w:tcPr>
          <w:p w14:paraId="660D0DBF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  <w:tcBorders>
              <w:bottom w:val="single" w:sz="8" w:space="0" w:color="auto"/>
            </w:tcBorders>
          </w:tcPr>
          <w:p w14:paraId="1DD537FF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438" w:type="dxa"/>
            <w:tcBorders>
              <w:bottom w:val="single" w:sz="8" w:space="0" w:color="auto"/>
            </w:tcBorders>
          </w:tcPr>
          <w:p w14:paraId="17D202C9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220" w:type="dxa"/>
            <w:tcBorders>
              <w:bottom w:val="single" w:sz="8" w:space="0" w:color="auto"/>
            </w:tcBorders>
          </w:tcPr>
          <w:p w14:paraId="6EC1A7FE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  <w:tcBorders>
              <w:bottom w:val="single" w:sz="8" w:space="0" w:color="auto"/>
            </w:tcBorders>
          </w:tcPr>
          <w:p w14:paraId="1656A659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</w:tbl>
    <w:p w14:paraId="121A45B2" w14:textId="679A1877" w:rsidR="00A246F0" w:rsidRPr="00D8434D" w:rsidRDefault="00A246F0" w:rsidP="00E109F7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>Section 4: Technical Capacity and Information on Goods/Services offered</w:t>
      </w: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56"/>
      </w:tblGrid>
      <w:tr w:rsidR="00514012" w:rsidRPr="00575118" w14:paraId="6A3C40B3" w14:textId="77777777" w:rsidTr="00514012">
        <w:trPr>
          <w:cantSplit/>
        </w:trPr>
        <w:tc>
          <w:tcPr>
            <w:tcW w:w="9356" w:type="dxa"/>
            <w:tcBorders>
              <w:top w:val="single" w:sz="8" w:space="0" w:color="auto"/>
            </w:tcBorders>
          </w:tcPr>
          <w:p w14:paraId="14F08573" w14:textId="0EB1DFFB" w:rsidR="00514012" w:rsidRPr="00575118" w:rsidRDefault="007D4457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1. </w:t>
            </w:r>
            <w:r w:rsidR="00514012">
              <w:rPr>
                <w:rFonts w:ascii="Calibri" w:hAnsi="Calibri"/>
                <w:sz w:val="22"/>
                <w:lang w:val="en-US"/>
              </w:rPr>
              <w:t>Description of core goods / services offered:</w:t>
            </w:r>
          </w:p>
        </w:tc>
      </w:tr>
      <w:tr w:rsidR="00514012" w:rsidRPr="00575118" w14:paraId="05B87842" w14:textId="77777777" w:rsidTr="00514012">
        <w:trPr>
          <w:cantSplit/>
        </w:trPr>
        <w:tc>
          <w:tcPr>
            <w:tcW w:w="9356" w:type="dxa"/>
          </w:tcPr>
          <w:p w14:paraId="248B0E83" w14:textId="77777777" w:rsidR="00514012" w:rsidRPr="00575118" w:rsidRDefault="00514012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1.</w:t>
            </w:r>
          </w:p>
        </w:tc>
      </w:tr>
      <w:tr w:rsidR="00514012" w:rsidRPr="00575118" w14:paraId="01C3F6FB" w14:textId="77777777" w:rsidTr="00514012">
        <w:trPr>
          <w:cantSplit/>
        </w:trPr>
        <w:tc>
          <w:tcPr>
            <w:tcW w:w="9356" w:type="dxa"/>
          </w:tcPr>
          <w:p w14:paraId="10EA2617" w14:textId="77777777" w:rsidR="00514012" w:rsidRPr="00575118" w:rsidRDefault="00514012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2.</w:t>
            </w:r>
          </w:p>
        </w:tc>
      </w:tr>
      <w:tr w:rsidR="00514012" w:rsidRPr="00575118" w14:paraId="102B9F87" w14:textId="77777777" w:rsidTr="00514012">
        <w:trPr>
          <w:cantSplit/>
        </w:trPr>
        <w:tc>
          <w:tcPr>
            <w:tcW w:w="9356" w:type="dxa"/>
          </w:tcPr>
          <w:p w14:paraId="55E6BE9E" w14:textId="77777777" w:rsidR="00514012" w:rsidRPr="00575118" w:rsidRDefault="00514012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3.</w:t>
            </w:r>
          </w:p>
        </w:tc>
      </w:tr>
      <w:tr w:rsidR="00514012" w:rsidRPr="00575118" w14:paraId="5F5EE063" w14:textId="77777777" w:rsidTr="00514012">
        <w:trPr>
          <w:cantSplit/>
        </w:trPr>
        <w:tc>
          <w:tcPr>
            <w:tcW w:w="9356" w:type="dxa"/>
          </w:tcPr>
          <w:p w14:paraId="7493A647" w14:textId="77777777" w:rsidR="00514012" w:rsidRPr="00575118" w:rsidRDefault="00514012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4.</w:t>
            </w:r>
          </w:p>
        </w:tc>
      </w:tr>
      <w:tr w:rsidR="00514012" w:rsidRPr="00575118" w14:paraId="1DA79CC9" w14:textId="77777777" w:rsidTr="00514012">
        <w:trPr>
          <w:cantSplit/>
        </w:trPr>
        <w:tc>
          <w:tcPr>
            <w:tcW w:w="9356" w:type="dxa"/>
          </w:tcPr>
          <w:p w14:paraId="55D313B3" w14:textId="77777777" w:rsidR="00514012" w:rsidRPr="00575118" w:rsidRDefault="00514012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5.</w:t>
            </w:r>
          </w:p>
        </w:tc>
      </w:tr>
    </w:tbl>
    <w:p w14:paraId="2A502B4F" w14:textId="77777777" w:rsidR="00E51314" w:rsidRDefault="00E51314" w:rsidP="00E109F7">
      <w:pPr>
        <w:spacing w:before="100" w:beforeAutospacing="1"/>
        <w:rPr>
          <w:rFonts w:ascii="Calibri" w:hAnsi="Calibri" w:cs="Arial"/>
          <w:b/>
          <w:bCs/>
          <w:color w:val="006400"/>
          <w:sz w:val="23"/>
          <w:szCs w:val="23"/>
          <w:u w:val="single"/>
        </w:rPr>
      </w:pP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00"/>
        <w:gridCol w:w="5156"/>
      </w:tblGrid>
      <w:tr w:rsidR="00575118" w:rsidRPr="00575118" w14:paraId="02F364A7" w14:textId="77777777" w:rsidTr="009F7226">
        <w:trPr>
          <w:cantSplit/>
        </w:trPr>
        <w:tc>
          <w:tcPr>
            <w:tcW w:w="4200" w:type="dxa"/>
            <w:tcBorders>
              <w:top w:val="single" w:sz="8" w:space="0" w:color="auto"/>
            </w:tcBorders>
            <w:vAlign w:val="center"/>
          </w:tcPr>
          <w:p w14:paraId="609A3277" w14:textId="77777777" w:rsidR="00575118" w:rsidRPr="00575118" w:rsidRDefault="009F7226" w:rsidP="009F7226">
            <w:pPr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2. </w:t>
            </w:r>
            <w:bookmarkStart w:id="1" w:name="_Hlk47099552"/>
            <w:r w:rsidR="00575118">
              <w:rPr>
                <w:rFonts w:ascii="Calibri" w:hAnsi="Calibri"/>
                <w:sz w:val="22"/>
                <w:lang w:val="en-US"/>
              </w:rPr>
              <w:t>Quality Assurance Certification</w:t>
            </w:r>
            <w:r>
              <w:rPr>
                <w:rFonts w:ascii="Calibri" w:hAnsi="Calibri"/>
                <w:sz w:val="22"/>
                <w:lang w:val="en-US"/>
              </w:rPr>
              <w:t xml:space="preserve"> </w:t>
            </w:r>
            <w:bookmarkEnd w:id="1"/>
            <w:r>
              <w:rPr>
                <w:rFonts w:ascii="Calibri" w:hAnsi="Calibri"/>
                <w:sz w:val="22"/>
                <w:lang w:val="en-US"/>
              </w:rPr>
              <w:t>Number</w:t>
            </w:r>
            <w:r w:rsidR="00575118"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5156" w:type="dxa"/>
            <w:tcBorders>
              <w:top w:val="single" w:sz="8" w:space="0" w:color="auto"/>
            </w:tcBorders>
          </w:tcPr>
          <w:p w14:paraId="168EE4FC" w14:textId="77777777" w:rsidR="00575118" w:rsidRPr="00575118" w:rsidRDefault="00575118" w:rsidP="00D8434D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575118" w:rsidRPr="00575118" w14:paraId="7D6F9F10" w14:textId="77777777" w:rsidTr="009F7226">
        <w:trPr>
          <w:cantSplit/>
        </w:trPr>
        <w:tc>
          <w:tcPr>
            <w:tcW w:w="4200" w:type="dxa"/>
            <w:tcBorders>
              <w:bottom w:val="single" w:sz="8" w:space="0" w:color="auto"/>
            </w:tcBorders>
          </w:tcPr>
          <w:p w14:paraId="4E690A9F" w14:textId="5732097E" w:rsidR="00575118" w:rsidRPr="00575118" w:rsidRDefault="009F7226" w:rsidP="00D8434D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3. Membership of International Trade or Professional </w:t>
            </w:r>
            <w:r w:rsidR="00A2622A">
              <w:rPr>
                <w:rFonts w:ascii="Calibri" w:hAnsi="Calibri"/>
                <w:sz w:val="22"/>
                <w:lang w:val="en-US"/>
              </w:rPr>
              <w:t>Organizations</w:t>
            </w:r>
            <w:r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5156" w:type="dxa"/>
            <w:tcBorders>
              <w:bottom w:val="single" w:sz="8" w:space="0" w:color="auto"/>
            </w:tcBorders>
          </w:tcPr>
          <w:p w14:paraId="2EC95932" w14:textId="77777777" w:rsidR="00575118" w:rsidRPr="00575118" w:rsidRDefault="00575118" w:rsidP="00D8434D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</w:tbl>
    <w:p w14:paraId="40D90664" w14:textId="77777777" w:rsidR="007D4457" w:rsidRDefault="007D4457" w:rsidP="007D4457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</w:p>
    <w:p w14:paraId="542F190A" w14:textId="77777777" w:rsidR="00E109F7" w:rsidRDefault="00E109F7" w:rsidP="007D4457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</w:p>
    <w:p w14:paraId="185C4E37" w14:textId="77777777" w:rsidR="00E109F7" w:rsidRDefault="00E109F7" w:rsidP="007D4457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</w:p>
    <w:p w14:paraId="47DF3262" w14:textId="2DE07E5C" w:rsidR="007D4457" w:rsidRPr="00D8434D" w:rsidRDefault="007D4457" w:rsidP="007D4457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 xml:space="preserve">Section </w:t>
      </w:r>
      <w:r>
        <w:rPr>
          <w:rFonts w:ascii="Calibri" w:hAnsi="Calibri" w:cs="Arial"/>
          <w:b/>
          <w:bCs/>
          <w:sz w:val="28"/>
          <w:szCs w:val="28"/>
          <w:u w:val="single"/>
        </w:rPr>
        <w:t>5</w:t>
      </w: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 xml:space="preserve">: </w:t>
      </w:r>
      <w:r>
        <w:rPr>
          <w:rFonts w:ascii="Calibri" w:hAnsi="Calibri" w:cs="Arial"/>
          <w:b/>
          <w:bCs/>
          <w:sz w:val="28"/>
          <w:szCs w:val="28"/>
          <w:u w:val="single"/>
        </w:rPr>
        <w:t>Additional Information</w:t>
      </w:r>
    </w:p>
    <w:p w14:paraId="3ED32FFF" w14:textId="509C35DF" w:rsidR="00EB114C" w:rsidRDefault="007D4457" w:rsidP="0020502B">
      <w:pPr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 xml:space="preserve">Please attach </w:t>
      </w:r>
      <w:r w:rsidR="00E109F7">
        <w:rPr>
          <w:rFonts w:ascii="Calibri" w:hAnsi="Calibri"/>
          <w:lang w:val="en-US"/>
        </w:rPr>
        <w:t xml:space="preserve">following </w:t>
      </w:r>
      <w:r>
        <w:rPr>
          <w:rFonts w:ascii="Calibri" w:hAnsi="Calibri"/>
          <w:lang w:val="en-US"/>
        </w:rPr>
        <w:t xml:space="preserve">required documents to this form and send your information package to </w:t>
      </w:r>
      <w:hyperlink r:id="rId8" w:history="1">
        <w:r w:rsidRPr="001E6829">
          <w:rPr>
            <w:rStyle w:val="Hyperlink"/>
            <w:rFonts w:ascii="Calibri" w:hAnsi="Calibri"/>
            <w:lang w:val="en-US"/>
          </w:rPr>
          <w:t>vendor@petrotat.com</w:t>
        </w:r>
      </w:hyperlink>
      <w:r>
        <w:rPr>
          <w:rFonts w:ascii="Calibri" w:hAnsi="Calibri"/>
          <w:lang w:val="en-US"/>
        </w:rPr>
        <w:t xml:space="preserve"> </w:t>
      </w:r>
    </w:p>
    <w:p w14:paraId="3E3DF0DF" w14:textId="51D94CF1" w:rsidR="007D4457" w:rsidRPr="007D4457" w:rsidRDefault="007D4457" w:rsidP="007D445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right="-330"/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</w:pP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Current and valid copy of license to trade.</w:t>
      </w:r>
      <w:r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 xml:space="preserve"> </w:t>
      </w: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br/>
        <w:t> </w:t>
      </w:r>
    </w:p>
    <w:p w14:paraId="694E778C" w14:textId="5D8A8B1E" w:rsidR="007D4457" w:rsidRPr="007D4457" w:rsidRDefault="007D4457" w:rsidP="007D445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right="-330"/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</w:pP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 xml:space="preserve">Latest certified or audited financial statements, </w:t>
      </w: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i.e.</w:t>
      </w: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 xml:space="preserve"> balance sheet and income statements; or your annual report to Shareholders; or similar information on the financial reliability of your company (if you intend to be considered for awards amounting to €150,000 or more).</w:t>
      </w: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br/>
        <w:t> </w:t>
      </w:r>
    </w:p>
    <w:p w14:paraId="6340221A" w14:textId="2FCECA03" w:rsidR="007D4457" w:rsidRPr="007D4457" w:rsidRDefault="007D4457" w:rsidP="007D445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right="-330"/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</w:pP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General information about your company and the products/services offered.</w:t>
      </w:r>
      <w:r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 xml:space="preserve"> (Company Catalogues, Brochures) </w:t>
      </w: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br/>
        <w:t> </w:t>
      </w:r>
    </w:p>
    <w:p w14:paraId="068A8ADB" w14:textId="346133E6" w:rsidR="007D4457" w:rsidRPr="007D4457" w:rsidRDefault="007D4457" w:rsidP="007D445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right="-330"/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</w:pP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Letter of reference from at least three (3) clients to whom your company has provided goods/services over the past 12 months</w:t>
      </w:r>
      <w:r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 xml:space="preserve">.  </w:t>
      </w:r>
    </w:p>
    <w:p w14:paraId="07A0A68C" w14:textId="0D5F1CFC" w:rsidR="007D4457" w:rsidRPr="007D4457" w:rsidRDefault="007D4457" w:rsidP="007D445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right="-330"/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</w:pPr>
      <w:r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 xml:space="preserve">Valid </w:t>
      </w: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Quality Assurance Certificat</w:t>
      </w:r>
      <w:r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es.</w:t>
      </w:r>
    </w:p>
    <w:p w14:paraId="20D25782" w14:textId="77777777" w:rsidR="007D4457" w:rsidRDefault="007D4457" w:rsidP="0020502B">
      <w:pPr>
        <w:rPr>
          <w:rFonts w:ascii="Calibri" w:hAnsi="Calibri"/>
          <w:lang w:val="en-US"/>
        </w:rPr>
      </w:pPr>
    </w:p>
    <w:p w14:paraId="1EF737B7" w14:textId="0D21181D" w:rsidR="007D4457" w:rsidRDefault="007D4457" w:rsidP="0020502B">
      <w:pPr>
        <w:rPr>
          <w:rFonts w:ascii="Calibri" w:hAnsi="Calibri"/>
          <w:lang w:val="en-US"/>
        </w:rPr>
      </w:pPr>
    </w:p>
    <w:p w14:paraId="49A6BF97" w14:textId="77777777" w:rsidR="007D4457" w:rsidRPr="007D4457" w:rsidRDefault="007D4457" w:rsidP="0020502B">
      <w:pPr>
        <w:rPr>
          <w:rFonts w:ascii="Calibri" w:hAnsi="Calibri"/>
          <w:lang w:val="en-US"/>
        </w:rPr>
      </w:pPr>
    </w:p>
    <w:p w14:paraId="0127520D" w14:textId="77777777" w:rsidR="00EB114C" w:rsidRPr="00E109F7" w:rsidRDefault="00EC1350" w:rsidP="0020502B">
      <w:pPr>
        <w:rPr>
          <w:rFonts w:ascii="Calibri" w:hAnsi="Calibri"/>
          <w:b/>
          <w:bCs/>
          <w:sz w:val="28"/>
          <w:szCs w:val="22"/>
        </w:rPr>
      </w:pPr>
      <w:r w:rsidRPr="00E109F7">
        <w:rPr>
          <w:rFonts w:ascii="Calibri" w:hAnsi="Calibri"/>
          <w:b/>
          <w:bCs/>
          <w:sz w:val="28"/>
          <w:szCs w:val="22"/>
        </w:rPr>
        <w:t>Corporate Stamp and Signature of</w:t>
      </w:r>
    </w:p>
    <w:p w14:paraId="5C837A03" w14:textId="0A2391E8" w:rsidR="00EB114C" w:rsidRDefault="00EB114C" w:rsidP="0020502B">
      <w:pPr>
        <w:rPr>
          <w:rFonts w:ascii="Calibri" w:hAnsi="Calibri"/>
          <w:b/>
          <w:bCs/>
          <w:sz w:val="28"/>
          <w:szCs w:val="22"/>
        </w:rPr>
      </w:pPr>
      <w:r w:rsidRPr="00E109F7">
        <w:rPr>
          <w:rFonts w:ascii="Calibri" w:hAnsi="Calibri"/>
          <w:b/>
          <w:bCs/>
          <w:sz w:val="28"/>
          <w:szCs w:val="22"/>
        </w:rPr>
        <w:t>Authorized Representative of Contractor:</w:t>
      </w:r>
    </w:p>
    <w:p w14:paraId="11A11FF7" w14:textId="77777777" w:rsidR="00E109F7" w:rsidRPr="00E109F7" w:rsidRDefault="00E109F7" w:rsidP="0020502B">
      <w:pPr>
        <w:rPr>
          <w:rFonts w:ascii="Calibri" w:hAnsi="Calibri"/>
          <w:b/>
          <w:bCs/>
          <w:sz w:val="28"/>
          <w:szCs w:val="22"/>
        </w:rPr>
      </w:pPr>
    </w:p>
    <w:p w14:paraId="3AECB542" w14:textId="77777777" w:rsidR="00EB114C" w:rsidRDefault="00EB114C" w:rsidP="0020502B">
      <w:pPr>
        <w:rPr>
          <w:rFonts w:ascii="Calibri" w:hAnsi="Calibri"/>
        </w:rPr>
      </w:pPr>
    </w:p>
    <w:p w14:paraId="25F2870F" w14:textId="7F67F49E" w:rsidR="00EB114C" w:rsidRDefault="00A2622A" w:rsidP="00E109F7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>Name:</w:t>
      </w:r>
      <w:r w:rsidR="00E109F7">
        <w:rPr>
          <w:rFonts w:ascii="Calibri" w:hAnsi="Calibri"/>
        </w:rPr>
        <w:t xml:space="preserve"> </w:t>
      </w:r>
      <w:r w:rsidR="00E51314">
        <w:rPr>
          <w:rFonts w:ascii="Calibri" w:hAnsi="Calibri"/>
        </w:rPr>
        <w:t>…………………………………………………</w:t>
      </w:r>
      <w:r w:rsidR="00892821">
        <w:rPr>
          <w:rFonts w:ascii="Calibri" w:hAnsi="Calibri"/>
        </w:rPr>
        <w:t>…………….</w:t>
      </w:r>
    </w:p>
    <w:p w14:paraId="64341B5F" w14:textId="77777777" w:rsidR="00E51314" w:rsidRDefault="00E51314" w:rsidP="00E109F7">
      <w:pPr>
        <w:spacing w:line="360" w:lineRule="auto"/>
        <w:rPr>
          <w:rFonts w:ascii="Calibri" w:hAnsi="Calibri"/>
        </w:rPr>
      </w:pPr>
    </w:p>
    <w:p w14:paraId="3E0AEBF2" w14:textId="401E90DE" w:rsidR="00EB114C" w:rsidRDefault="00A2622A" w:rsidP="00E109F7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>Signature</w:t>
      </w:r>
      <w:r w:rsidR="00892821">
        <w:rPr>
          <w:rFonts w:ascii="Calibri" w:hAnsi="Calibri"/>
        </w:rPr>
        <w:t xml:space="preserve"> &amp; Stamp</w:t>
      </w:r>
      <w:r>
        <w:rPr>
          <w:rFonts w:ascii="Calibri" w:hAnsi="Calibri"/>
        </w:rPr>
        <w:t>:</w:t>
      </w:r>
      <w:r w:rsidR="00E109F7">
        <w:rPr>
          <w:rFonts w:ascii="Calibri" w:hAnsi="Calibri"/>
        </w:rPr>
        <w:t xml:space="preserve"> </w:t>
      </w:r>
      <w:r w:rsidR="00E51314">
        <w:rPr>
          <w:rFonts w:ascii="Calibri" w:hAnsi="Calibri"/>
        </w:rPr>
        <w:t>……………………………………………</w:t>
      </w:r>
    </w:p>
    <w:p w14:paraId="440A73FD" w14:textId="77777777" w:rsidR="00EB114C" w:rsidRDefault="00EB114C" w:rsidP="00E109F7">
      <w:pPr>
        <w:spacing w:line="360" w:lineRule="auto"/>
        <w:rPr>
          <w:rFonts w:ascii="Calibri" w:hAnsi="Calibri"/>
        </w:rPr>
      </w:pPr>
    </w:p>
    <w:p w14:paraId="601078EA" w14:textId="36093BD5" w:rsidR="00EB114C" w:rsidRPr="00575118" w:rsidRDefault="00A2622A" w:rsidP="00E109F7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>Date:</w:t>
      </w:r>
      <w:r w:rsidR="00E109F7">
        <w:rPr>
          <w:rFonts w:ascii="Calibri" w:hAnsi="Calibri"/>
        </w:rPr>
        <w:t xml:space="preserve"> </w:t>
      </w:r>
      <w:r w:rsidR="00EB114C">
        <w:rPr>
          <w:rFonts w:ascii="Calibri" w:hAnsi="Calibri"/>
        </w:rPr>
        <w:t>…………………………………………………</w:t>
      </w:r>
      <w:r w:rsidR="00E109F7">
        <w:rPr>
          <w:rFonts w:ascii="Calibri" w:hAnsi="Calibri"/>
        </w:rPr>
        <w:t>…</w:t>
      </w:r>
      <w:r w:rsidR="00892821">
        <w:rPr>
          <w:rFonts w:ascii="Calibri" w:hAnsi="Calibri"/>
        </w:rPr>
        <w:t>……………</w:t>
      </w:r>
    </w:p>
    <w:sectPr w:rsidR="00EB114C" w:rsidRPr="00575118" w:rsidSect="00691877">
      <w:headerReference w:type="default" r:id="rId9"/>
      <w:pgSz w:w="11906" w:h="16838" w:code="9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48524" w14:textId="77777777" w:rsidR="00C31F41" w:rsidRDefault="00C31F41" w:rsidP="00A2622A">
      <w:r>
        <w:separator/>
      </w:r>
    </w:p>
  </w:endnote>
  <w:endnote w:type="continuationSeparator" w:id="0">
    <w:p w14:paraId="4829713C" w14:textId="77777777" w:rsidR="00C31F41" w:rsidRDefault="00C31F41" w:rsidP="00A262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7C8475" w14:textId="77777777" w:rsidR="00C31F41" w:rsidRDefault="00C31F41" w:rsidP="00A2622A">
      <w:r>
        <w:separator/>
      </w:r>
    </w:p>
  </w:footnote>
  <w:footnote w:type="continuationSeparator" w:id="0">
    <w:p w14:paraId="1421969B" w14:textId="77777777" w:rsidR="00C31F41" w:rsidRDefault="00C31F41" w:rsidP="00A262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288F9" w14:textId="668C15B1" w:rsidR="00A2622A" w:rsidRDefault="0097258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8945C44" wp14:editId="1767EBB7">
          <wp:simplePos x="0" y="0"/>
          <wp:positionH relativeFrom="column">
            <wp:posOffset>5410200</wp:posOffset>
          </wp:positionH>
          <wp:positionV relativeFrom="page">
            <wp:posOffset>285750</wp:posOffset>
          </wp:positionV>
          <wp:extent cx="942975" cy="96202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335DD6"/>
    <w:multiLevelType w:val="multilevel"/>
    <w:tmpl w:val="64EC2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DYwM7YwsjA0NDZW0lEKTi0uzszPAykwrAUAkAs16CwAAAA="/>
  </w:docVars>
  <w:rsids>
    <w:rsidRoot w:val="0020502B"/>
    <w:rsid w:val="00040B80"/>
    <w:rsid w:val="00074526"/>
    <w:rsid w:val="00075B23"/>
    <w:rsid w:val="000D5ABB"/>
    <w:rsid w:val="00102621"/>
    <w:rsid w:val="001F03D2"/>
    <w:rsid w:val="0020502B"/>
    <w:rsid w:val="002072BB"/>
    <w:rsid w:val="00230834"/>
    <w:rsid w:val="00235691"/>
    <w:rsid w:val="00327CAA"/>
    <w:rsid w:val="003411E4"/>
    <w:rsid w:val="00350735"/>
    <w:rsid w:val="004A1C83"/>
    <w:rsid w:val="004F2BAF"/>
    <w:rsid w:val="00505769"/>
    <w:rsid w:val="00514012"/>
    <w:rsid w:val="00536A7D"/>
    <w:rsid w:val="00575118"/>
    <w:rsid w:val="005E1DDD"/>
    <w:rsid w:val="00626579"/>
    <w:rsid w:val="00691877"/>
    <w:rsid w:val="006F00EE"/>
    <w:rsid w:val="007D4457"/>
    <w:rsid w:val="007E45F1"/>
    <w:rsid w:val="008877E4"/>
    <w:rsid w:val="00892821"/>
    <w:rsid w:val="008E53C0"/>
    <w:rsid w:val="008F0F6B"/>
    <w:rsid w:val="009121F7"/>
    <w:rsid w:val="009142AE"/>
    <w:rsid w:val="0095035E"/>
    <w:rsid w:val="00972585"/>
    <w:rsid w:val="009F7226"/>
    <w:rsid w:val="00A246F0"/>
    <w:rsid w:val="00A2622A"/>
    <w:rsid w:val="00A429DA"/>
    <w:rsid w:val="00AA1508"/>
    <w:rsid w:val="00AC5A48"/>
    <w:rsid w:val="00B22FE9"/>
    <w:rsid w:val="00C31F41"/>
    <w:rsid w:val="00C85838"/>
    <w:rsid w:val="00CD75FB"/>
    <w:rsid w:val="00D26B73"/>
    <w:rsid w:val="00D6665F"/>
    <w:rsid w:val="00D67FD8"/>
    <w:rsid w:val="00D8434D"/>
    <w:rsid w:val="00E109F7"/>
    <w:rsid w:val="00E14238"/>
    <w:rsid w:val="00E51314"/>
    <w:rsid w:val="00EB114C"/>
    <w:rsid w:val="00EC1350"/>
    <w:rsid w:val="00EE0640"/>
    <w:rsid w:val="00F3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0ACBA6"/>
  <w14:defaultImageDpi w14:val="0"/>
  <w15:docId w15:val="{C6824B5E-182E-44B9-822D-553B2DC11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72BB"/>
    <w:rPr>
      <w:sz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72BB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072BB"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link w:val="Heading3Char"/>
    <w:uiPriority w:val="9"/>
    <w:qFormat/>
    <w:rsid w:val="002072BB"/>
    <w:pPr>
      <w:keepNext/>
      <w:spacing w:before="240" w:after="6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hAnsi="Cambria" w:cs="Times New Roman"/>
      <w:b/>
      <w:sz w:val="26"/>
    </w:rPr>
  </w:style>
  <w:style w:type="paragraph" w:styleId="Footer">
    <w:name w:val="footer"/>
    <w:basedOn w:val="Normal"/>
    <w:link w:val="FooterChar"/>
    <w:uiPriority w:val="99"/>
    <w:rsid w:val="002072BB"/>
    <w:pPr>
      <w:pBdr>
        <w:top w:val="single" w:sz="6" w:space="1" w:color="auto"/>
      </w:pBdr>
      <w:tabs>
        <w:tab w:val="right" w:pos="8647"/>
      </w:tabs>
    </w:pPr>
    <w:rPr>
      <w:sz w:val="20"/>
    </w:r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</w:rPr>
  </w:style>
  <w:style w:type="paragraph" w:styleId="Header">
    <w:name w:val="header"/>
    <w:basedOn w:val="Normal"/>
    <w:link w:val="HeaderChar"/>
    <w:uiPriority w:val="99"/>
    <w:rsid w:val="002072BB"/>
    <w:pPr>
      <w:tabs>
        <w:tab w:val="center" w:pos="4253"/>
        <w:tab w:val="right" w:pos="8647"/>
      </w:tabs>
    </w:pPr>
    <w:rPr>
      <w:sz w:val="20"/>
    </w:r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</w:rPr>
  </w:style>
  <w:style w:type="paragraph" w:styleId="NormalWeb">
    <w:name w:val="Normal (Web)"/>
    <w:basedOn w:val="Normal"/>
    <w:uiPriority w:val="99"/>
    <w:rsid w:val="0020502B"/>
    <w:pPr>
      <w:spacing w:before="100" w:beforeAutospacing="1" w:after="100" w:afterAutospacing="1"/>
    </w:pPr>
    <w:rPr>
      <w:rFonts w:ascii="Arial" w:hAnsi="Arial" w:cs="Arial"/>
      <w:color w:val="666666"/>
      <w:sz w:val="17"/>
      <w:szCs w:val="17"/>
    </w:rPr>
  </w:style>
  <w:style w:type="character" w:customStyle="1" w:styleId="text-block1">
    <w:name w:val="text-block1"/>
    <w:rsid w:val="0020502B"/>
    <w:rPr>
      <w:b/>
    </w:rPr>
  </w:style>
  <w:style w:type="paragraph" w:styleId="z-TopofForm">
    <w:name w:val="HTML Top of Form"/>
    <w:basedOn w:val="Normal"/>
    <w:next w:val="Normal"/>
    <w:link w:val="z-TopofFormChar"/>
    <w:hidden/>
    <w:uiPriority w:val="99"/>
    <w:rsid w:val="0020502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locked/>
    <w:rPr>
      <w:rFonts w:ascii="Arial" w:hAnsi="Arial" w:cs="Times New Roman"/>
      <w:vanish/>
      <w:sz w:val="16"/>
    </w:rPr>
  </w:style>
  <w:style w:type="character" w:customStyle="1" w:styleId="question-text1">
    <w:name w:val="question-text1"/>
    <w:rsid w:val="0020502B"/>
    <w:rPr>
      <w:b/>
      <w:color w:val="006400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20502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locked/>
    <w:rPr>
      <w:rFonts w:ascii="Arial" w:hAnsi="Arial" w:cs="Times New Roman"/>
      <w:vanish/>
      <w:sz w:val="16"/>
    </w:rPr>
  </w:style>
  <w:style w:type="paragraph" w:styleId="BalloonText">
    <w:name w:val="Balloon Text"/>
    <w:basedOn w:val="Normal"/>
    <w:link w:val="BalloonTextChar"/>
    <w:uiPriority w:val="99"/>
    <w:rsid w:val="00E513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E51314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unhideWhenUsed/>
    <w:rsid w:val="007D44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44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9086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086854">
          <w:marLeft w:val="600"/>
          <w:marRight w:val="60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ndor@petrotat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32760C-160D-4469-9CB6-CCD91F800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ier Registration Form</vt:lpstr>
    </vt:vector>
  </TitlesOfParts>
  <Company>OSCE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ier Registration Form</dc:title>
  <dc:creator>CGreen</dc:creator>
  <cp:lastModifiedBy>sadri@petrotat.net</cp:lastModifiedBy>
  <cp:revision>4</cp:revision>
  <cp:lastPrinted>2012-12-19T14:47:00Z</cp:lastPrinted>
  <dcterms:created xsi:type="dcterms:W3CDTF">2020-07-31T10:09:00Z</dcterms:created>
  <dcterms:modified xsi:type="dcterms:W3CDTF">2020-07-31T10:28:00Z</dcterms:modified>
</cp:coreProperties>
</file>